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FA86C" w14:textId="57E53E15" w:rsidR="002D00A6" w:rsidRDefault="0082787D" w:rsidP="0082787D">
      <w:pPr>
        <w:pStyle w:val="1"/>
      </w:pPr>
      <w:r>
        <w:rPr>
          <w:rFonts w:hint="eastAsia"/>
        </w:rPr>
        <w:t>要旨</w:t>
      </w:r>
    </w:p>
    <w:p w14:paraId="33146ACD" w14:textId="77777777" w:rsidR="0082787D" w:rsidRDefault="0082787D" w:rsidP="00EB1A36"/>
    <w:p w14:paraId="285E098C" w14:textId="544BF690" w:rsidR="006B4E7E" w:rsidRDefault="006B4E7E" w:rsidP="00EB1A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　注：修士論文の場合は，所定の書式があります．最新の情報をご確認ください．</w:t>
      </w:r>
    </w:p>
    <w:p w14:paraId="45D5E638" w14:textId="3A35948E" w:rsidR="0082787D" w:rsidRPr="0082787D" w:rsidRDefault="0082787D" w:rsidP="00EB1A36">
      <w:pPr>
        <w:rPr>
          <w:rFonts w:ascii="Times New Roman" w:hAnsi="Times New Roman" w:cs="Times New Roman"/>
        </w:rPr>
      </w:pPr>
      <w:r w:rsidRPr="0082787D">
        <w:rPr>
          <w:rFonts w:ascii="Times New Roman" w:hAnsi="Times New Roman" w:cs="Times New Roman"/>
        </w:rPr>
        <w:t xml:space="preserve">　</w:t>
      </w:r>
      <w:r w:rsidRPr="0082787D">
        <w:rPr>
          <w:rFonts w:ascii="Times New Roman" w:hAnsi="Times New Roman" w:cs="Times New Roman"/>
          <w:highlight w:val="cyan"/>
        </w:rPr>
        <w:t>TODO</w:t>
      </w:r>
      <w:r w:rsidRPr="0082787D">
        <w:rPr>
          <w:rFonts w:ascii="Times New Roman" w:hAnsi="Times New Roman" w:cs="Times New Roman"/>
          <w:highlight w:val="cyan"/>
        </w:rPr>
        <w:t>：卒業論文の要旨を</w:t>
      </w:r>
      <w:r w:rsidRPr="0082787D">
        <w:rPr>
          <w:rFonts w:ascii="Times New Roman" w:hAnsi="Times New Roman" w:cs="Times New Roman"/>
          <w:highlight w:val="cyan"/>
        </w:rPr>
        <w:t>400</w:t>
      </w:r>
      <w:r w:rsidRPr="0082787D">
        <w:rPr>
          <w:rFonts w:ascii="Times New Roman" w:hAnsi="Times New Roman" w:cs="Times New Roman"/>
          <w:highlight w:val="cyan"/>
        </w:rPr>
        <w:t>字程度で記載してください．</w:t>
      </w:r>
      <w:r>
        <w:rPr>
          <w:rFonts w:ascii="Times New Roman" w:hAnsi="Times New Roman" w:cs="Times New Roman" w:hint="eastAsia"/>
          <w:highlight w:val="cyan"/>
        </w:rPr>
        <w:t>研究背景</w:t>
      </w:r>
      <w:r w:rsidR="00E94F12">
        <w:rPr>
          <w:rFonts w:ascii="Times New Roman" w:hAnsi="Times New Roman" w:cs="Times New Roman" w:hint="eastAsia"/>
          <w:highlight w:val="cyan"/>
        </w:rPr>
        <w:t>と課題・</w:t>
      </w:r>
      <w:r w:rsidR="00E131BA">
        <w:rPr>
          <w:rFonts w:ascii="Times New Roman" w:hAnsi="Times New Roman" w:cs="Times New Roman" w:hint="eastAsia"/>
          <w:highlight w:val="cyan"/>
        </w:rPr>
        <w:t>卒業論文における</w:t>
      </w:r>
      <w:r w:rsidRPr="0082787D">
        <w:rPr>
          <w:rFonts w:ascii="Times New Roman" w:hAnsi="Times New Roman" w:cs="Times New Roman" w:hint="eastAsia"/>
          <w:highlight w:val="cyan"/>
        </w:rPr>
        <w:t>目的・検討内容とその成果</w:t>
      </w:r>
      <w:r w:rsidR="003C5831">
        <w:rPr>
          <w:rFonts w:ascii="Times New Roman" w:hAnsi="Times New Roman" w:cs="Times New Roman" w:hint="eastAsia"/>
          <w:highlight w:val="cyan"/>
        </w:rPr>
        <w:t>や意義</w:t>
      </w:r>
      <w:r w:rsidRPr="0082787D">
        <w:rPr>
          <w:rFonts w:ascii="Times New Roman" w:hAnsi="Times New Roman" w:cs="Times New Roman" w:hint="eastAsia"/>
          <w:highlight w:val="cyan"/>
        </w:rPr>
        <w:t>を手短にまとめるとよいかと思います．</w:t>
      </w:r>
    </w:p>
    <w:sectPr w:rsidR="0082787D" w:rsidRPr="0082787D" w:rsidSect="00CA2C48">
      <w:pgSz w:w="11906" w:h="16838"/>
      <w:pgMar w:top="1134" w:right="1134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7DA43" w14:textId="77777777" w:rsidR="009473A2" w:rsidRDefault="009473A2" w:rsidP="0032355A">
      <w:r>
        <w:separator/>
      </w:r>
    </w:p>
  </w:endnote>
  <w:endnote w:type="continuationSeparator" w:id="0">
    <w:p w14:paraId="01FD6691" w14:textId="77777777" w:rsidR="009473A2" w:rsidRDefault="009473A2" w:rsidP="0032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9B867" w14:textId="77777777" w:rsidR="009473A2" w:rsidRDefault="009473A2" w:rsidP="0032355A">
      <w:r>
        <w:separator/>
      </w:r>
    </w:p>
  </w:footnote>
  <w:footnote w:type="continuationSeparator" w:id="0">
    <w:p w14:paraId="767B98C8" w14:textId="77777777" w:rsidR="009473A2" w:rsidRDefault="009473A2" w:rsidP="00323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8258D"/>
    <w:multiLevelType w:val="hybridMultilevel"/>
    <w:tmpl w:val="D73A8098"/>
    <w:lvl w:ilvl="0" w:tplc="80781CA2">
      <w:start w:val="1"/>
      <w:numFmt w:val="decimalFullWidth"/>
      <w:lvlText w:val="%1章"/>
      <w:lvlJc w:val="left"/>
      <w:pPr>
        <w:ind w:left="630" w:hanging="63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3CF3BEE"/>
    <w:multiLevelType w:val="hybridMultilevel"/>
    <w:tmpl w:val="47667520"/>
    <w:lvl w:ilvl="0" w:tplc="EE06E7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7E542D88"/>
    <w:multiLevelType w:val="multilevel"/>
    <w:tmpl w:val="DD9AFB2C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30" w:hanging="72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-%2)%3.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71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3480" w:hanging="1800"/>
      </w:pPr>
      <w:rPr>
        <w:rFonts w:hint="default"/>
      </w:rPr>
    </w:lvl>
  </w:abstractNum>
  <w:num w:numId="1" w16cid:durableId="1061831848">
    <w:abstractNumId w:val="0"/>
  </w:num>
  <w:num w:numId="2" w16cid:durableId="930895692">
    <w:abstractNumId w:val="2"/>
  </w:num>
  <w:num w:numId="3" w16cid:durableId="1131947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jUyMzEzMjI1NjNR0lEKTi0uzszPAykwqgUANhSOMSwAAAA="/>
  </w:docVars>
  <w:rsids>
    <w:rsidRoot w:val="00CA2C48"/>
    <w:rsid w:val="00026B27"/>
    <w:rsid w:val="00030EBA"/>
    <w:rsid w:val="000B081C"/>
    <w:rsid w:val="000E40CC"/>
    <w:rsid w:val="000E5128"/>
    <w:rsid w:val="002B659A"/>
    <w:rsid w:val="002C6DBC"/>
    <w:rsid w:val="002D00A6"/>
    <w:rsid w:val="0032355A"/>
    <w:rsid w:val="003C5831"/>
    <w:rsid w:val="00400DC7"/>
    <w:rsid w:val="00442CC3"/>
    <w:rsid w:val="00482D88"/>
    <w:rsid w:val="00513221"/>
    <w:rsid w:val="00515007"/>
    <w:rsid w:val="0058128A"/>
    <w:rsid w:val="005871FF"/>
    <w:rsid w:val="005C6584"/>
    <w:rsid w:val="005E4AB4"/>
    <w:rsid w:val="006132E5"/>
    <w:rsid w:val="006241C4"/>
    <w:rsid w:val="00632F50"/>
    <w:rsid w:val="00644FDF"/>
    <w:rsid w:val="00657BBF"/>
    <w:rsid w:val="006B4E7E"/>
    <w:rsid w:val="007410B0"/>
    <w:rsid w:val="00756329"/>
    <w:rsid w:val="0077362C"/>
    <w:rsid w:val="0079133E"/>
    <w:rsid w:val="007E7AA8"/>
    <w:rsid w:val="008250A3"/>
    <w:rsid w:val="0082787D"/>
    <w:rsid w:val="00830FD8"/>
    <w:rsid w:val="00852B80"/>
    <w:rsid w:val="00865849"/>
    <w:rsid w:val="00876624"/>
    <w:rsid w:val="00880946"/>
    <w:rsid w:val="009148E2"/>
    <w:rsid w:val="009473A2"/>
    <w:rsid w:val="00947AA7"/>
    <w:rsid w:val="009C7643"/>
    <w:rsid w:val="00A466B3"/>
    <w:rsid w:val="00A50281"/>
    <w:rsid w:val="00A710C8"/>
    <w:rsid w:val="00AA0102"/>
    <w:rsid w:val="00AB0D83"/>
    <w:rsid w:val="00AE66A4"/>
    <w:rsid w:val="00AF7D17"/>
    <w:rsid w:val="00B9517E"/>
    <w:rsid w:val="00BF2E07"/>
    <w:rsid w:val="00BF61C2"/>
    <w:rsid w:val="00C436F4"/>
    <w:rsid w:val="00C44553"/>
    <w:rsid w:val="00C903E8"/>
    <w:rsid w:val="00CA2C48"/>
    <w:rsid w:val="00CC3AFC"/>
    <w:rsid w:val="00CD0C6E"/>
    <w:rsid w:val="00D039CE"/>
    <w:rsid w:val="00D672D5"/>
    <w:rsid w:val="00D81A8E"/>
    <w:rsid w:val="00D9078A"/>
    <w:rsid w:val="00D9083F"/>
    <w:rsid w:val="00DB5A1C"/>
    <w:rsid w:val="00DF370B"/>
    <w:rsid w:val="00DF5AB7"/>
    <w:rsid w:val="00E131BA"/>
    <w:rsid w:val="00E23D8C"/>
    <w:rsid w:val="00E266FE"/>
    <w:rsid w:val="00E56434"/>
    <w:rsid w:val="00E65670"/>
    <w:rsid w:val="00E802E2"/>
    <w:rsid w:val="00E90B42"/>
    <w:rsid w:val="00E94F12"/>
    <w:rsid w:val="00EA069A"/>
    <w:rsid w:val="00EB1A36"/>
    <w:rsid w:val="00EF7C27"/>
    <w:rsid w:val="00EF7F29"/>
    <w:rsid w:val="00F2444B"/>
    <w:rsid w:val="00F62835"/>
    <w:rsid w:val="00F72AA1"/>
    <w:rsid w:val="00F96E9A"/>
    <w:rsid w:val="00FA3DF8"/>
    <w:rsid w:val="00FB1B0F"/>
    <w:rsid w:val="00FC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0DC5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2787D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EF7F29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0C6E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CD0C6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CD0C6E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CD0C6E"/>
  </w:style>
  <w:style w:type="paragraph" w:styleId="a7">
    <w:name w:val="Balloon Text"/>
    <w:basedOn w:val="a"/>
    <w:link w:val="a8"/>
    <w:uiPriority w:val="99"/>
    <w:semiHidden/>
    <w:unhideWhenUsed/>
    <w:rsid w:val="00CD0C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CD0C6E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AA0102"/>
    <w:rPr>
      <w:b/>
      <w:bCs/>
    </w:rPr>
  </w:style>
  <w:style w:type="character" w:customStyle="1" w:styleId="aa">
    <w:name w:val="コメント内容 (文字)"/>
    <w:basedOn w:val="a6"/>
    <w:link w:val="a9"/>
    <w:uiPriority w:val="99"/>
    <w:semiHidden/>
    <w:rsid w:val="00AA0102"/>
    <w:rPr>
      <w:b/>
      <w:bCs/>
    </w:rPr>
  </w:style>
  <w:style w:type="paragraph" w:styleId="ab">
    <w:name w:val="header"/>
    <w:basedOn w:val="a"/>
    <w:link w:val="ac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32355A"/>
  </w:style>
  <w:style w:type="paragraph" w:styleId="ad">
    <w:name w:val="footer"/>
    <w:basedOn w:val="a"/>
    <w:link w:val="ae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32355A"/>
  </w:style>
  <w:style w:type="character" w:customStyle="1" w:styleId="20">
    <w:name w:val="見出し 2 (文字)"/>
    <w:basedOn w:val="a0"/>
    <w:link w:val="2"/>
    <w:uiPriority w:val="9"/>
    <w:rsid w:val="00EF7F29"/>
    <w:rPr>
      <w:rFonts w:asciiTheme="majorHAnsi" w:eastAsiaTheme="majorEastAsia" w:hAnsiTheme="majorHAnsi" w:cstheme="majorBidi"/>
    </w:rPr>
  </w:style>
  <w:style w:type="character" w:customStyle="1" w:styleId="10">
    <w:name w:val="見出し 1 (文字)"/>
    <w:basedOn w:val="a0"/>
    <w:link w:val="1"/>
    <w:uiPriority w:val="9"/>
    <w:rsid w:val="0082787D"/>
    <w:rPr>
      <w:rFonts w:asciiTheme="majorHAnsi" w:eastAsiaTheme="majorEastAsia" w:hAnsiTheme="majorHAnsi" w:cstheme="maj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9:24:00Z</dcterms:created>
  <dcterms:modified xsi:type="dcterms:W3CDTF">2023-03-16T09:24:00Z</dcterms:modified>
</cp:coreProperties>
</file>